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8517C" w14:textId="7D8F151A" w:rsidR="00AA700D" w:rsidRPr="00D03A52" w:rsidRDefault="00AA700D" w:rsidP="00AA700D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Dynamic Web Project (installation)</w:t>
      </w:r>
    </w:p>
    <w:p w14:paraId="5970FCDC" w14:textId="3023F4AE" w:rsidR="00AA700D" w:rsidRPr="00D03A52" w:rsidRDefault="00AA700D" w:rsidP="00AA700D">
      <w:pPr>
        <w:numPr>
          <w:ilvl w:val="0"/>
          <w:numId w:val="1"/>
        </w:numPr>
        <w:shd w:val="clear" w:color="auto" w:fill="FFFFFF"/>
        <w:spacing w:after="12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Click "Help" &gt; "Install new software"</w:t>
      </w:r>
    </w:p>
    <w:p w14:paraId="6E6E80DD" w14:textId="5ED7B4E5" w:rsidR="00F812B4" w:rsidRPr="00D03A52" w:rsidRDefault="00F812B4" w:rsidP="00F812B4">
      <w:pPr>
        <w:shd w:val="clear" w:color="auto" w:fill="FFFFFF"/>
        <w:spacing w:after="12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14439195" wp14:editId="7F34B32D">
            <wp:extent cx="2980952" cy="460952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15A50" w14:textId="493EDB56" w:rsidR="00AA700D" w:rsidRPr="00D03A52" w:rsidRDefault="00AA700D" w:rsidP="00AA700D">
      <w:pPr>
        <w:numPr>
          <w:ilvl w:val="0"/>
          <w:numId w:val="1"/>
        </w:num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In "Work with", paste: </w:t>
      </w:r>
      <w:hyperlink r:id="rId6" w:history="1">
        <w:r w:rsidRPr="00D03A52">
          <w:rPr>
            <w:rFonts w:ascii="Calibri" w:eastAsia="Times New Roman" w:hAnsi="Calibri" w:cs="Calibri"/>
            <w:color w:val="0000FF"/>
            <w:sz w:val="24"/>
            <w:szCs w:val="24"/>
            <w:u w:val="single"/>
            <w:bdr w:val="none" w:sz="0" w:space="0" w:color="auto" w:frame="1"/>
          </w:rPr>
          <w:t>http://download.eclipse.org/releases/kepler</w:t>
        </w:r>
      </w:hyperlink>
    </w:p>
    <w:p w14:paraId="0B7159DF" w14:textId="77777777" w:rsidR="00D039EB" w:rsidRPr="00D03A52" w:rsidRDefault="00D039EB" w:rsidP="00AA700D">
      <w:pPr>
        <w:numPr>
          <w:ilvl w:val="0"/>
          <w:numId w:val="1"/>
        </w:num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07DB1BCD" w14:textId="402CA289" w:rsidR="00D039EB" w:rsidRPr="00D03A52" w:rsidRDefault="00D039EB" w:rsidP="00D039EB">
      <w:p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0B643159" wp14:editId="1DC5D310">
            <wp:extent cx="3733333" cy="1447619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3333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7EDBA" w14:textId="6067C6A5" w:rsidR="00F812B4" w:rsidRPr="00D03A52" w:rsidRDefault="00F812B4" w:rsidP="00F812B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FF"/>
          <w:sz w:val="24"/>
          <w:szCs w:val="24"/>
          <w:u w:val="single"/>
          <w:bdr w:val="none" w:sz="0" w:space="0" w:color="auto" w:frame="1"/>
        </w:rPr>
      </w:pPr>
    </w:p>
    <w:p w14:paraId="4945CA17" w14:textId="77777777" w:rsidR="00F812B4" w:rsidRPr="00D03A52" w:rsidRDefault="00F812B4" w:rsidP="00F812B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6F129975" w14:textId="16917B82" w:rsidR="00AA700D" w:rsidRPr="00D03A52" w:rsidRDefault="00AA700D" w:rsidP="00AA700D">
      <w:pPr>
        <w:numPr>
          <w:ilvl w:val="0"/>
          <w:numId w:val="1"/>
        </w:num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In "Web, XML, Java EE and OSGi Enterprise Development", check:</w:t>
      </w:r>
      <w:r w:rsidR="00D039EB" w:rsidRPr="00D03A52">
        <w:rPr>
          <w:rFonts w:ascii="Calibri" w:hAnsi="Calibri" w:cs="Calibri"/>
          <w:noProof/>
          <w:sz w:val="24"/>
          <w:szCs w:val="24"/>
        </w:rPr>
        <w:t xml:space="preserve"> </w:t>
      </w:r>
    </w:p>
    <w:p w14:paraId="663BE63E" w14:textId="338DB09C" w:rsidR="00D039EB" w:rsidRPr="00D03A52" w:rsidRDefault="00D039EB" w:rsidP="00D039EB">
      <w:p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E9983C2" wp14:editId="6260B85D">
            <wp:extent cx="3333333" cy="1619048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3333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2EEE" w14:textId="77777777" w:rsidR="00D039EB" w:rsidRPr="00D03A52" w:rsidRDefault="00D039EB" w:rsidP="00D039EB">
      <w:pPr>
        <w:shd w:val="clear" w:color="auto" w:fill="FFFFFF"/>
        <w:spacing w:after="0" w:line="240" w:lineRule="auto"/>
        <w:ind w:left="450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37961B02" w14:textId="77777777" w:rsidR="00AA700D" w:rsidRPr="00D03A52" w:rsidRDefault="00AA700D" w:rsidP="00D039EB">
      <w:pPr>
        <w:numPr>
          <w:ilvl w:val="1"/>
          <w:numId w:val="3"/>
        </w:numPr>
        <w:shd w:val="clear" w:color="auto" w:fill="FFFFFF"/>
        <w:spacing w:after="12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lastRenderedPageBreak/>
        <w:t>Eclipse Java EE Developer Tools</w:t>
      </w:r>
    </w:p>
    <w:p w14:paraId="1496FF29" w14:textId="77777777" w:rsidR="00AA700D" w:rsidRPr="00D03A52" w:rsidRDefault="00AA700D" w:rsidP="00D039EB">
      <w:pPr>
        <w:numPr>
          <w:ilvl w:val="1"/>
          <w:numId w:val="3"/>
        </w:numPr>
        <w:shd w:val="clear" w:color="auto" w:fill="FFFFFF"/>
        <w:spacing w:after="12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Eclipse Java Web Developer Tools</w:t>
      </w:r>
    </w:p>
    <w:p w14:paraId="7FC77CCA" w14:textId="77777777" w:rsidR="00AA700D" w:rsidRPr="00D03A52" w:rsidRDefault="00AA700D" w:rsidP="00D039EB">
      <w:pPr>
        <w:numPr>
          <w:ilvl w:val="1"/>
          <w:numId w:val="3"/>
        </w:numPr>
        <w:shd w:val="clear" w:color="auto" w:fill="FFFFFF"/>
        <w:spacing w:after="12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Eclipse Web Developer Tools</w:t>
      </w:r>
    </w:p>
    <w:p w14:paraId="230B5ABA" w14:textId="0FB06EF2" w:rsidR="00AA700D" w:rsidRPr="00D03A52" w:rsidRDefault="00AA700D" w:rsidP="00D039EB">
      <w:pPr>
        <w:numPr>
          <w:ilvl w:val="1"/>
          <w:numId w:val="3"/>
        </w:num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Eclipse XML Editors and Tools</w:t>
      </w:r>
    </w:p>
    <w:p w14:paraId="7E9CF4BB" w14:textId="66659A53" w:rsidR="00D039EB" w:rsidRPr="00D03A52" w:rsidRDefault="00D039EB" w:rsidP="00D039E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62DE4DAC" w14:textId="514724E7" w:rsidR="00D039EB" w:rsidRPr="00D03A52" w:rsidRDefault="00D039EB" w:rsidP="00D039E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315F840A" wp14:editId="38595078">
            <wp:extent cx="3714286" cy="3457143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3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7CB7F" w14:textId="4816C76A" w:rsidR="00D039EB" w:rsidRPr="00D03A52" w:rsidRDefault="00D039EB" w:rsidP="00D039E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2CED0626" w14:textId="1C11B513" w:rsidR="00D039EB" w:rsidRPr="00D03A52" w:rsidRDefault="00D039EB" w:rsidP="00D039E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6E5C6880" w14:textId="77777777" w:rsidR="00D039EB" w:rsidRPr="00D03A52" w:rsidRDefault="00D039EB" w:rsidP="00D039EB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73636BD5" w14:textId="77777777" w:rsidR="00721D1E" w:rsidRPr="00D03A52" w:rsidRDefault="00AA700D" w:rsidP="00AA700D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t>Finally, click "Next" to install the new software and "Dynamic Web Project" will be available.</w:t>
      </w:r>
    </w:p>
    <w:p w14:paraId="05A46977" w14:textId="482CCF27" w:rsidR="00995A7B" w:rsidRPr="00D03A52" w:rsidRDefault="005F76FC" w:rsidP="00AA700D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eastAsia="Times New Roman" w:hAnsi="Calibri" w:cs="Calibri"/>
          <w:color w:val="242729"/>
          <w:sz w:val="24"/>
          <w:szCs w:val="24"/>
        </w:rPr>
        <w:lastRenderedPageBreak/>
        <w:br/>
      </w:r>
      <w:r w:rsidR="00721D1E"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2D2C8C42" wp14:editId="210D8609">
            <wp:extent cx="3152381" cy="50380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52381" cy="5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3DFE9" w14:textId="643A7F58" w:rsidR="00721D1E" w:rsidRPr="00D03A52" w:rsidRDefault="00721D1E" w:rsidP="00AA700D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33344FE0" wp14:editId="78E91658">
            <wp:extent cx="4819048" cy="4580952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048" cy="4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D3BFD" w14:textId="77777777" w:rsidR="00183BB4" w:rsidRDefault="00183BB4"/>
    <w:sectPr w:rsidR="00183BB4" w:rsidSect="00D039EB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F00EB"/>
    <w:multiLevelType w:val="multilevel"/>
    <w:tmpl w:val="EE5E2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BE41D0"/>
    <w:multiLevelType w:val="multilevel"/>
    <w:tmpl w:val="04B4B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275D94"/>
    <w:multiLevelType w:val="multilevel"/>
    <w:tmpl w:val="9F3EB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TM1MbI0N7UwtrBQ0lEKTi0uzszPAykwrgUAjpdxrCwAAAA="/>
  </w:docVars>
  <w:rsids>
    <w:rsidRoot w:val="00AA700D"/>
    <w:rsid w:val="00020EA0"/>
    <w:rsid w:val="00183BB4"/>
    <w:rsid w:val="005F76FC"/>
    <w:rsid w:val="00721D1E"/>
    <w:rsid w:val="00995A7B"/>
    <w:rsid w:val="009D271B"/>
    <w:rsid w:val="00A528F2"/>
    <w:rsid w:val="00AA700D"/>
    <w:rsid w:val="00D039EB"/>
    <w:rsid w:val="00D03A52"/>
    <w:rsid w:val="00F81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A962D"/>
  <w15:chartTrackingRefBased/>
  <w15:docId w15:val="{D8A0CE69-523B-4D6D-B13F-81EF05EC1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7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00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F76F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F76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3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9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ownload.eclipse.org/releases/kepler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de Oliveira, Leonardo</dc:creator>
  <cp:keywords/>
  <dc:description/>
  <cp:lastModifiedBy>Nunes de Oliveira, Leonardo</cp:lastModifiedBy>
  <cp:revision>2</cp:revision>
  <dcterms:created xsi:type="dcterms:W3CDTF">2020-05-28T20:37:00Z</dcterms:created>
  <dcterms:modified xsi:type="dcterms:W3CDTF">2020-05-28T20:37:00Z</dcterms:modified>
</cp:coreProperties>
</file>